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1C7D869C" w:rsidR="0074041B" w:rsidRDefault="21FCD61C" w:rsidP="53AFE559">
      <w:pPr>
        <w:jc w:val="center"/>
        <w:rPr>
          <w:rFonts w:ascii="Arial" w:eastAsia="Arial" w:hAnsi="Arial" w:cs="Arial"/>
          <w:sz w:val="24"/>
          <w:szCs w:val="24"/>
          <w:u w:val="single"/>
        </w:rPr>
      </w:pPr>
      <w:r w:rsidRPr="21FCD61C">
        <w:rPr>
          <w:rFonts w:ascii="Arial" w:eastAsia="Arial" w:hAnsi="Arial" w:cs="Arial"/>
          <w:sz w:val="24"/>
          <w:szCs w:val="24"/>
          <w:u w:val="single"/>
        </w:rPr>
        <w:t>THE EASTERN COYOTE HABITAT</w:t>
      </w:r>
    </w:p>
    <w:p w14:paraId="265E19C5" w14:textId="242DE93C" w:rsidR="53AFE559" w:rsidRDefault="21FCD61C" w:rsidP="21FCD61C">
      <w:pPr>
        <w:rPr>
          <w:rFonts w:ascii="Arial" w:eastAsia="Arial" w:hAnsi="Arial" w:cs="Arial"/>
          <w:sz w:val="24"/>
          <w:szCs w:val="24"/>
        </w:rPr>
      </w:pPr>
      <w:r w:rsidRPr="21FCD61C">
        <w:rPr>
          <w:rFonts w:ascii="Arial" w:eastAsia="Arial" w:hAnsi="Arial" w:cs="Arial"/>
          <w:color w:val="333333"/>
          <w:sz w:val="24"/>
          <w:szCs w:val="24"/>
        </w:rPr>
        <w:t>The term “eastern” coyote refers to those found east of the Great Lakes and along the eastern seaboard area. During the latter part of the 19th century western coyotes started moving east as grey wolf populations decreased due to over-harvesting and changes in land use practices. The few remaining wolves interbred with invading western coyotes and their descendants are what we call eastern coyotes today. First recorded in Nova Scotia in 1977, the eastern coyote is the newest large mammal resident and is now widespread across the province. They can live in a variety of different habitats and can adapt to living in almost any climate.</w:t>
      </w:r>
      <w:r w:rsidR="53AFE559">
        <w:br/>
      </w:r>
    </w:p>
    <w:p w14:paraId="5F8FBEDB" w14:textId="10EA4350" w:rsidR="53AFE559" w:rsidRDefault="5B24894E" w:rsidP="5B24894E">
      <w:pPr>
        <w:rPr>
          <w:rFonts w:ascii="Arial" w:eastAsia="Arial" w:hAnsi="Arial" w:cs="Arial"/>
          <w:color w:val="333333"/>
          <w:sz w:val="24"/>
          <w:szCs w:val="24"/>
        </w:rPr>
      </w:pPr>
      <w:r w:rsidRPr="5B24894E">
        <w:rPr>
          <w:rFonts w:ascii="Arial" w:eastAsia="Arial" w:hAnsi="Arial" w:cs="Arial"/>
          <w:color w:val="333333"/>
          <w:sz w:val="24"/>
          <w:szCs w:val="24"/>
        </w:rPr>
        <w:t>Eastern coyotes are considered omnivores and are opportunistic, preying on whatever is available. Their diet will shift and change with the seasons, including varied insects, berries, and fruit during the summer months, and switching to snowshoe hare, and small mammals in the fall and winter. As conditions become harder in late winter, larger game such as white-tailed deer become a target for eastern coyotes, who will hunt together, when necessary, to find food.</w:t>
      </w:r>
    </w:p>
    <w:p w14:paraId="14B386B4" w14:textId="4B3D05B0" w:rsidR="5B24894E" w:rsidRDefault="5B24894E" w:rsidP="5B24894E">
      <w:pPr>
        <w:rPr>
          <w:rFonts w:ascii="Arial" w:eastAsia="Arial" w:hAnsi="Arial" w:cs="Arial"/>
          <w:color w:val="333333"/>
          <w:sz w:val="24"/>
          <w:szCs w:val="24"/>
        </w:rPr>
      </w:pPr>
      <w:r w:rsidRPr="5B24894E">
        <w:rPr>
          <w:rFonts w:ascii="Arial" w:eastAsia="Arial" w:hAnsi="Arial" w:cs="Arial"/>
          <w:color w:val="333333"/>
          <w:sz w:val="24"/>
          <w:szCs w:val="24"/>
        </w:rPr>
        <w:t xml:space="preserve">The habitat of the eastern coyote ranges from wilderness to rural to urban.  </w:t>
      </w:r>
      <w:proofErr w:type="gramStart"/>
      <w:r w:rsidRPr="5B24894E">
        <w:rPr>
          <w:rFonts w:ascii="Arial" w:eastAsia="Arial" w:hAnsi="Arial" w:cs="Arial"/>
          <w:color w:val="333333"/>
          <w:sz w:val="24"/>
          <w:szCs w:val="24"/>
        </w:rPr>
        <w:t>However</w:t>
      </w:r>
      <w:proofErr w:type="gramEnd"/>
      <w:r w:rsidRPr="5B24894E">
        <w:rPr>
          <w:rFonts w:ascii="Arial" w:eastAsia="Arial" w:hAnsi="Arial" w:cs="Arial"/>
          <w:color w:val="333333"/>
          <w:sz w:val="24"/>
          <w:szCs w:val="24"/>
        </w:rPr>
        <w:t xml:space="preserve"> studies show that they prefer edge habitat.  </w:t>
      </w:r>
      <w:r w:rsidRPr="5B24894E">
        <w:rPr>
          <w:rFonts w:ascii="Arial" w:eastAsia="Arial" w:hAnsi="Arial" w:cs="Arial"/>
          <w:color w:val="202124"/>
          <w:sz w:val="24"/>
          <w:szCs w:val="24"/>
        </w:rPr>
        <w:t xml:space="preserve">Edge habitat is </w:t>
      </w:r>
      <w:r w:rsidRPr="5B24894E">
        <w:rPr>
          <w:rFonts w:ascii="Arial" w:eastAsia="Arial" w:hAnsi="Arial" w:cs="Arial"/>
          <w:color w:val="040C28"/>
          <w:sz w:val="24"/>
          <w:szCs w:val="24"/>
        </w:rPr>
        <w:t>found where one habitat type meets another</w:t>
      </w:r>
      <w:r w:rsidRPr="5B24894E">
        <w:rPr>
          <w:rFonts w:ascii="Arial" w:eastAsia="Arial" w:hAnsi="Arial" w:cs="Arial"/>
          <w:color w:val="202124"/>
          <w:sz w:val="24"/>
          <w:szCs w:val="24"/>
        </w:rPr>
        <w:t>. For example, where the tree line of a forest meets a farm field is edge habitat.</w:t>
      </w:r>
    </w:p>
    <w:p w14:paraId="646DB0E8" w14:textId="2058BDAF" w:rsidR="5B24894E" w:rsidRDefault="5B24894E" w:rsidP="5B24894E">
      <w:pPr>
        <w:rPr>
          <w:rFonts w:ascii="Arial" w:eastAsia="Arial" w:hAnsi="Arial" w:cs="Arial"/>
          <w:color w:val="333333"/>
          <w:sz w:val="24"/>
          <w:szCs w:val="24"/>
        </w:rPr>
      </w:pPr>
    </w:p>
    <w:p w14:paraId="627810D9" w14:textId="78A6901C" w:rsidR="53AFE559" w:rsidRDefault="21FCD61C" w:rsidP="21FCD61C">
      <w:pPr>
        <w:rPr>
          <w:rFonts w:ascii="Arial" w:eastAsia="Arial" w:hAnsi="Arial" w:cs="Arial"/>
          <w:color w:val="333333"/>
          <w:sz w:val="24"/>
          <w:szCs w:val="24"/>
        </w:rPr>
      </w:pPr>
      <w:r w:rsidRPr="21FCD61C">
        <w:rPr>
          <w:rFonts w:ascii="Arial" w:eastAsia="Arial" w:hAnsi="Arial" w:cs="Arial"/>
          <w:color w:val="333333"/>
          <w:sz w:val="24"/>
          <w:szCs w:val="24"/>
        </w:rPr>
        <w:t>Information found at:</w:t>
      </w:r>
    </w:p>
    <w:p w14:paraId="2188DC0B" w14:textId="5B50975D" w:rsidR="53AFE559" w:rsidRDefault="00000000" w:rsidP="5B24894E">
      <w:pPr>
        <w:rPr>
          <w:rFonts w:ascii="Arial" w:eastAsia="Arial" w:hAnsi="Arial" w:cs="Arial"/>
          <w:color w:val="333333"/>
          <w:sz w:val="24"/>
          <w:szCs w:val="24"/>
        </w:rPr>
      </w:pPr>
      <w:hyperlink r:id="rId6">
        <w:r w:rsidR="5B24894E" w:rsidRPr="5B24894E">
          <w:rPr>
            <w:rStyle w:val="Hyperlink"/>
            <w:rFonts w:ascii="Arial" w:eastAsia="Arial" w:hAnsi="Arial" w:cs="Arial"/>
            <w:sz w:val="24"/>
            <w:szCs w:val="24"/>
          </w:rPr>
          <w:t>https://wildlifepark.novascotia.ca/animals/EasternCoyote.asp</w:t>
        </w:r>
      </w:hyperlink>
    </w:p>
    <w:p w14:paraId="1FDE0DEE" w14:textId="0512DB8B" w:rsidR="5B24894E" w:rsidRDefault="00000000" w:rsidP="5B24894E">
      <w:pPr>
        <w:rPr>
          <w:rFonts w:ascii="Arial" w:eastAsia="Arial" w:hAnsi="Arial" w:cs="Arial"/>
          <w:sz w:val="24"/>
          <w:szCs w:val="24"/>
        </w:rPr>
      </w:pPr>
      <w:hyperlink r:id="rId7">
        <w:r w:rsidR="5B24894E" w:rsidRPr="5B24894E">
          <w:rPr>
            <w:rStyle w:val="Hyperlink"/>
            <w:rFonts w:ascii="Arial" w:eastAsia="Arial" w:hAnsi="Arial" w:cs="Arial"/>
            <w:sz w:val="24"/>
            <w:szCs w:val="24"/>
          </w:rPr>
          <w:t>https://orleansconservationtrust.org/wp-content/uploads/Coyote-Ecology-slides-for-website.pdf</w:t>
        </w:r>
      </w:hyperlink>
    </w:p>
    <w:p w14:paraId="0E4204D8" w14:textId="2FE18887" w:rsidR="5B24894E" w:rsidRDefault="5B24894E" w:rsidP="5B24894E">
      <w:pPr>
        <w:rPr>
          <w:rFonts w:ascii="Arial" w:eastAsia="Arial" w:hAnsi="Arial" w:cs="Arial"/>
          <w:sz w:val="24"/>
          <w:szCs w:val="24"/>
        </w:rPr>
      </w:pPr>
    </w:p>
    <w:p w14:paraId="2DEB5FF8" w14:textId="555E8DA6" w:rsidR="53AFE559" w:rsidRDefault="53AFE559" w:rsidP="21FCD61C">
      <w:pPr>
        <w:rPr>
          <w:rFonts w:ascii="Arial" w:eastAsia="Arial" w:hAnsi="Arial" w:cs="Arial"/>
          <w:color w:val="333333"/>
          <w:sz w:val="24"/>
          <w:szCs w:val="24"/>
        </w:rPr>
      </w:pPr>
    </w:p>
    <w:p w14:paraId="0AE1B4FD" w14:textId="74690728" w:rsidR="53AFE559" w:rsidRDefault="53AFE559" w:rsidP="53AFE559"/>
    <w:sectPr w:rsidR="53AFE55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B5278" w14:textId="77777777" w:rsidR="004B6B72" w:rsidRDefault="004B6B72" w:rsidP="00DA44ED">
      <w:pPr>
        <w:spacing w:after="0" w:line="240" w:lineRule="auto"/>
      </w:pPr>
      <w:r>
        <w:separator/>
      </w:r>
    </w:p>
  </w:endnote>
  <w:endnote w:type="continuationSeparator" w:id="0">
    <w:p w14:paraId="2C978AF8" w14:textId="77777777" w:rsidR="004B6B72" w:rsidRDefault="004B6B72" w:rsidP="00DA4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CF703" w14:textId="77777777" w:rsidR="00DA44ED" w:rsidRDefault="00DA44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F33AD" w14:textId="73DAB8DB" w:rsidR="00DA44ED" w:rsidRDefault="00DA44ED">
    <w:pPr>
      <w:pStyle w:val="Footer"/>
    </w:pPr>
    <w:r w:rsidRPr="00DA44ED">
      <mc:AlternateContent>
        <mc:Choice Requires="wpg">
          <w:drawing>
            <wp:anchor distT="0" distB="0" distL="114300" distR="114300" simplePos="0" relativeHeight="251659264" behindDoc="0" locked="0" layoutInCell="1" allowOverlap="1" wp14:anchorId="28F2AFE8" wp14:editId="4274F9CE">
              <wp:simplePos x="0" y="0"/>
              <wp:positionH relativeFrom="margin">
                <wp:align>center</wp:align>
              </wp:positionH>
              <wp:positionV relativeFrom="paragraph">
                <wp:posOffset>-51793</wp:posOffset>
              </wp:positionV>
              <wp:extent cx="2817506" cy="370884"/>
              <wp:effectExtent l="38100" t="0" r="20955" b="10160"/>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70884"/>
                        <a:chOff x="0" y="0"/>
                        <a:chExt cx="5041140" cy="491472"/>
                      </a:xfrm>
                    </wpg:grpSpPr>
                    <wps:wsp>
                      <wps:cNvPr id="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399693"/>
                        </a:xfrm>
                        <a:prstGeom prst="rect">
                          <a:avLst/>
                        </a:prstGeom>
                        <a:solidFill>
                          <a:srgbClr val="FFFFFF"/>
                        </a:solidFill>
                        <a:ln w="9525">
                          <a:noFill/>
                          <a:miter lim="800000"/>
                          <a:headEnd/>
                          <a:tailEnd/>
                        </a:ln>
                      </wps:spPr>
                      <wps:txbx>
                        <w:txbxContent>
                          <w:p w14:paraId="51391092" w14:textId="77777777" w:rsidR="00DA44ED" w:rsidRDefault="00DA44ED" w:rsidP="00DA44ED">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 name="Right Triangle 2">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 name="Picture 3"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4" name="Picture 4"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28F2AFE8" id="Group 7" o:spid="_x0000_s1026" style="position:absolute;margin-left:0;margin-top:-4.1pt;width:221.85pt;height:29.2pt;z-index:251659264;mso-position-horizontal:center;mso-position-horizontal-relative:margin" coordsize="50411,4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">
              <v:shapetype id="_x0000_t202" coordsize="21600,21600" o:spt="202" path="m,l,21600r21600,l21600,xe">
                <v:stroke joinstyle="miter"/>
                <v:path gradientshapeok="t" o:connecttype="rect"/>
              </v:shapetype>
              <v:shape id="Text Box 2" o:spid="_x0000_s1027" type="#_x0000_t202" style="position:absolute;left:1040;top:917;width:47503;height:3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" stroked="f">
                <v:textbox style="mso-fit-shape-to-text:t">
                  <w:txbxContent>
                    <w:p w14:paraId="51391092" w14:textId="77777777" w:rsidR="00DA44ED" w:rsidRDefault="00DA44ED" w:rsidP="00DA44ED">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2"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" o:button="t">
                <v:fill o:detectmouseclick="t"/>
                <v:imagedata r:id="rId5" o:title="Logo&#10;&#10;Description automatically generated" croptop="6571f" cropbottom="7608f" cropleft="13492f" cropright="15223f"/>
              </v:shape>
              <v:shape id="Picture 4"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" o:button="t">
                <v:fill o:detectmouseclick="t"/>
                <v:imagedata r:id="rId6" o:title="A picture containing text, clipart&#10;&#10;Description automatically generated"/>
              </v:shape>
              <w10:wrap anchorx="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69A49" w14:textId="77777777" w:rsidR="00DA44ED" w:rsidRDefault="00DA44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6B9E8" w14:textId="77777777" w:rsidR="004B6B72" w:rsidRDefault="004B6B72" w:rsidP="00DA44ED">
      <w:pPr>
        <w:spacing w:after="0" w:line="240" w:lineRule="auto"/>
      </w:pPr>
      <w:r>
        <w:separator/>
      </w:r>
    </w:p>
  </w:footnote>
  <w:footnote w:type="continuationSeparator" w:id="0">
    <w:p w14:paraId="71F29E73" w14:textId="77777777" w:rsidR="004B6B72" w:rsidRDefault="004B6B72" w:rsidP="00DA4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61944" w14:textId="77777777" w:rsidR="00DA44ED" w:rsidRDefault="00DA44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E7B54" w14:textId="77777777" w:rsidR="00DA44ED" w:rsidRDefault="00DA44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FEF95" w14:textId="77777777" w:rsidR="00DA44ED" w:rsidRDefault="00DA44E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NjM3NzI2NjQ1MTNT0lEKTi0uzszPAykwrAUAofrltiwAAAA="/>
  </w:docVars>
  <w:rsids>
    <w:rsidRoot w:val="1C2F2C56"/>
    <w:rsid w:val="004B6B72"/>
    <w:rsid w:val="0074041B"/>
    <w:rsid w:val="00DA44ED"/>
    <w:rsid w:val="1C2F2C56"/>
    <w:rsid w:val="21FCD61C"/>
    <w:rsid w:val="53AFE559"/>
    <w:rsid w:val="5B248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F2C56"/>
  <w15:chartTrackingRefBased/>
  <w15:docId w15:val="{F2C30EA5-41B3-40E4-A469-36693A1D0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DA44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4ED"/>
  </w:style>
  <w:style w:type="paragraph" w:styleId="Footer">
    <w:name w:val="footer"/>
    <w:basedOn w:val="Normal"/>
    <w:link w:val="FooterChar"/>
    <w:uiPriority w:val="99"/>
    <w:unhideWhenUsed/>
    <w:rsid w:val="00DA44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orleansconservationtrust.org/wp-content/uploads/Coyote-Ecology-slides-for-website.pdf"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ildlifepark.novascotia.ca/animals/EasternCoyote.asp"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1.png"/><Relationship Id="rId1" Type="http://schemas.openxmlformats.org/officeDocument/2006/relationships/hyperlink" Target="https://3drst.byu.edu/" TargetMode="External"/><Relationship Id="rId6" Type="http://schemas.openxmlformats.org/officeDocument/2006/relationships/image" Target="media/image4.png"/><Relationship Id="rId5" Type="http://schemas.openxmlformats.org/officeDocument/2006/relationships/image" Target="media/image3.png"/><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5</Words>
  <Characters>1514</Characters>
  <Application>Microsoft Office Word</Application>
  <DocSecurity>0</DocSecurity>
  <Lines>12</Lines>
  <Paragraphs>3</Paragraphs>
  <ScaleCrop>false</ScaleCrop>
  <Company/>
  <LinksUpToDate>false</LinksUpToDate>
  <CharactersWithSpaces>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Peterson</dc:creator>
  <cp:keywords/>
  <dc:description/>
  <cp:lastModifiedBy>Michelle Hudson</cp:lastModifiedBy>
  <cp:revision>2</cp:revision>
  <dcterms:created xsi:type="dcterms:W3CDTF">2023-03-08T22:19:00Z</dcterms:created>
  <dcterms:modified xsi:type="dcterms:W3CDTF">2023-05-09T20:13:00Z</dcterms:modified>
</cp:coreProperties>
</file>